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5C42F04C" w:rsidR="003C1207" w:rsidRDefault="003C1207" w:rsidP="00AC11D7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26A0E19E" w14:textId="685CD000" w:rsidR="00AC11D7" w:rsidRDefault="00AC11D7" w:rsidP="00AC11D7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Pr="00AC11D7">
        <w:rPr>
          <w:color w:val="444444"/>
          <w:spacing w:val="3"/>
        </w:rPr>
        <w:t xml:space="preserve">select </w:t>
      </w:r>
      <w:proofErr w:type="spellStart"/>
      <w:proofErr w:type="gramStart"/>
      <w:r w:rsidRPr="00AC11D7">
        <w:rPr>
          <w:color w:val="444444"/>
          <w:spacing w:val="3"/>
        </w:rPr>
        <w:t>rtrim</w:t>
      </w:r>
      <w:proofErr w:type="spellEnd"/>
      <w:r w:rsidRPr="00AC11D7">
        <w:rPr>
          <w:color w:val="444444"/>
          <w:spacing w:val="3"/>
        </w:rPr>
        <w:t>(</w:t>
      </w:r>
      <w:proofErr w:type="gramEnd"/>
      <w:r w:rsidRPr="00AC11D7">
        <w:rPr>
          <w:color w:val="444444"/>
          <w:spacing w:val="3"/>
        </w:rPr>
        <w:t>First_</w:t>
      </w:r>
      <w:r w:rsidRPr="00AC11D7">
        <w:rPr>
          <w:color w:val="444444"/>
          <w:spacing w:val="3"/>
        </w:rPr>
        <w:t>N</w:t>
      </w:r>
      <w:r w:rsidRPr="00AC11D7">
        <w:rPr>
          <w:color w:val="444444"/>
          <w:spacing w:val="3"/>
        </w:rPr>
        <w:t>ame) from worker;</w:t>
      </w:r>
    </w:p>
    <w:p w14:paraId="4BA474A1" w14:textId="77777777" w:rsidR="00AC11D7" w:rsidRPr="007A1BB7" w:rsidRDefault="00AC11D7" w:rsidP="00AC11D7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</w:p>
    <w:p w14:paraId="063DFAB2" w14:textId="181812D3" w:rsidR="003C1207" w:rsidRDefault="003C1207" w:rsidP="00AC11D7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6D83936D" w14:textId="7F1B1C27" w:rsidR="00AC11D7" w:rsidRPr="00AC11D7" w:rsidRDefault="00AC11D7" w:rsidP="00AC11D7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Pr="00AC11D7">
        <w:rPr>
          <w:color w:val="444444"/>
          <w:spacing w:val="3"/>
        </w:rPr>
        <w:t>select distinct Department, length(department) as length from worker;</w:t>
      </w:r>
    </w:p>
    <w:p w14:paraId="4E13F1F0" w14:textId="77777777" w:rsidR="00AC11D7" w:rsidRDefault="00AC11D7" w:rsidP="00AC11D7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</w:p>
    <w:p w14:paraId="35225FDC" w14:textId="0063D5C3" w:rsidR="006B2A37" w:rsidRDefault="006B2A37" w:rsidP="00AC11D7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  <w:r w:rsidR="00AC11D7">
        <w:rPr>
          <w:b w:val="0"/>
          <w:bCs w:val="0"/>
          <w:color w:val="444444"/>
          <w:spacing w:val="3"/>
        </w:rPr>
        <w:t xml:space="preserve"> (Considering N=3)</w:t>
      </w:r>
    </w:p>
    <w:p w14:paraId="66E053F3" w14:textId="79039FEB" w:rsidR="00AC11D7" w:rsidRPr="007A1BB7" w:rsidRDefault="00AC11D7" w:rsidP="00AC11D7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Pr="00AC11D7">
        <w:rPr>
          <w:color w:val="444444"/>
          <w:spacing w:val="3"/>
        </w:rPr>
        <w:t xml:space="preserve">select salary from worker order by salary </w:t>
      </w:r>
      <w:proofErr w:type="spellStart"/>
      <w:r w:rsidRPr="00AC11D7">
        <w:rPr>
          <w:color w:val="444444"/>
          <w:spacing w:val="3"/>
        </w:rPr>
        <w:t>desc</w:t>
      </w:r>
      <w:proofErr w:type="spellEnd"/>
      <w:r w:rsidRPr="00AC11D7">
        <w:rPr>
          <w:color w:val="444444"/>
          <w:spacing w:val="3"/>
        </w:rPr>
        <w:t xml:space="preserve"> limit 3;</w:t>
      </w:r>
      <w:r>
        <w:rPr>
          <w:b w:val="0"/>
          <w:bCs w:val="0"/>
          <w:color w:val="444444"/>
          <w:spacing w:val="3"/>
        </w:rPr>
        <w:t xml:space="preserve"> 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B2A37"/>
    <w:rsid w:val="00AC1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3</Words>
  <Characters>418</Characters>
  <Application>Microsoft Office Word</Application>
  <DocSecurity>0</DocSecurity>
  <Lines>3</Lines>
  <Paragraphs>1</Paragraphs>
  <ScaleCrop>false</ScaleCrop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shan Bora</cp:lastModifiedBy>
  <cp:revision>4</cp:revision>
  <dcterms:created xsi:type="dcterms:W3CDTF">2021-03-26T13:45:00Z</dcterms:created>
  <dcterms:modified xsi:type="dcterms:W3CDTF">2022-12-29T16:45:00Z</dcterms:modified>
</cp:coreProperties>
</file>